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c-main-content"/>
    <w:bookmarkStart w:id="46" w:name="X8935029ed44bd4285d481fce44a93e0f8cb9a03"/>
    <w:p>
      <w:pPr>
        <w:pStyle w:val="Heading1"/>
      </w:pPr>
      <w:r>
        <w:t xml:space="preserve">Configurar chamadas API para automatização de pacotes</w:t>
      </w:r>
    </w:p>
    <w:p>
      <w:pPr>
        <w:pStyle w:val="FirstParagraph"/>
      </w:pPr>
      <w:r>
        <w:t xml:space="preserve">Para automatizar a criação, a geração, o upload, o download e a instalação do pacote, configure as chamadas REST API semelhantes aos exemplos abaixo. O exemplo de código mostra variáveis genéricas em 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 implementação, substitua as variáveis por informações específicas ao seu ambiente e à tarefa que deseja automatizar.</w:t>
      </w:r>
    </w:p>
    <w:p>
      <w:pPr>
        <w:pStyle w:val="BodyText"/>
      </w:pPr>
      <w:r>
        <w:t xml:space="preserve">Para criar, gerar e instalar solicitações de API, copie o código gerado na página Gerenciar pacotes ou na página Importar e instalar pacotes na interface do usuário, que contém dados específicos ao pacote em vez das variáveis do exemplo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Automatizar a geração e a instalação de paco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X39dd1de39be77a15334a802169e6751b37ab9c1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corpodesolicita%C3%A7%C3%A3o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1003"/>
        </w:numPr>
      </w:pPr>
      <w:hyperlink w:anchor="Exemplodesolicita%C3%A7%C3%A3o1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3"/>
        </w:numPr>
      </w:pPr>
      <w:hyperlink w:anchor="X677fe667bb997841b56b454f653202d101fb173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corpodesolicita%C3%A7%C3%A3o1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3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1004"/>
        </w:numPr>
      </w:pPr>
      <w:hyperlink w:anchor="Exemplodesolicita%C3%A7%C3%A3o2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4"/>
        </w:numPr>
      </w:pPr>
      <w:hyperlink w:anchor="X73d210902c7461c4a59bec0a08b44c606415ad9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corpodesolicita%C3%A7%C3%A3o2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4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1005"/>
        </w:numPr>
      </w:pPr>
      <w:hyperlink w:anchor="Exemplodesolicita%C3%A7%C3%A3o3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5"/>
        </w:numPr>
      </w:pPr>
      <w:hyperlink w:anchor="X10336f6c89071d254f1bdfe92b13f253d04492b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corpodesolicita%C3%A7%C3%A3o3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5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1001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1006"/>
        </w:numPr>
      </w:pPr>
      <w:hyperlink w:anchor="Exemplodesolicita%C3%A7%C3%A3o4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6"/>
        </w:numPr>
      </w:pPr>
      <w:hyperlink w:anchor="X95968832ab73efdad97c539c81fe11d2614e144">
        <w:r>
          <w:rPr>
            <w:rStyle w:val="Hyperlink"/>
          </w:rPr>
          <w:t xml:space="preserve">Exemplo de cabeçalho da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corpodesolicita%C3%A7%C3%A3o4">
        <w:r>
          <w:rPr>
            <w:rStyle w:val="Hyperlink"/>
          </w:rPr>
          <w:t xml:space="preserve">Exemplo de corpo de solicitação</w:t>
        </w:r>
      </w:hyperlink>
    </w:p>
    <w:p>
      <w:pPr>
        <w:pStyle w:val="Compact"/>
        <w:numPr>
          <w:ilvl w:val="1"/>
          <w:numId w:val="1006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25" w:name="Criar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 exemplo a seguir.</w:t>
      </w:r>
    </w:p>
    <w:bookmarkStart w:id="21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21"/>
    <w:bookmarkStart w:id="22" w:name="Exemplodecabeçalhodasolicitação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2"/>
    <w:bookmarkStart w:id="23" w:name="Exemplodecorpodesolicitação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 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23"/>
    <w:bookmarkStart w:id="24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24"/>
    <w:bookmarkEnd w:id="25"/>
    <w:bookmarkStart w:id="30" w:name="Gerar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 seguir.</w:t>
      </w:r>
    </w:p>
    <w:bookmarkStart w:id="26" w:name="Exemplodesolicitação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26"/>
    <w:bookmarkStart w:id="27" w:name="Exemplodecabeçalhodasolicitação1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27"/>
    <w:bookmarkStart w:id="28" w:name="Exemplodecorpodesolicitação1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28"/>
    <w:bookmarkStart w:id="29" w:name="Exemploderesposta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29"/>
    <w:bookmarkEnd w:id="30"/>
    <w:bookmarkStart w:id="35" w:name="Instalar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 exemplo a seguir.</w:t>
      </w:r>
    </w:p>
    <w:bookmarkStart w:id="31" w:name="Exemplodesolicitação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31"/>
    <w:bookmarkStart w:id="32" w:name="Exemplodecabeçalhodasolicitação2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32"/>
    <w:bookmarkStart w:id="33" w:name="Exemplodecorpodesolicitação2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 "PackageObjects":[{"Guid":"</w:t>
      </w:r>
      <w:r>
        <w:rPr>
          <w:i/>
          <w:iCs/>
        </w:rPr>
        <w:t xml:space="preserve">ExampleGuid6</w:t>
      </w:r>
      <w:r>
        <w:t xml:space="preserve">","Type":"Application"}, 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33"/>
    <w:bookmarkStart w:id="34" w:name="Exemploderesposta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34"/>
    <w:bookmarkEnd w:id="35"/>
    <w:bookmarkStart w:id="40" w:name="Carregaros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 semelhante ao exemplo a seguir.</w:t>
      </w:r>
    </w:p>
    <w:bookmarkStart w:id="36" w:name="Exemplodesolicitação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36"/>
    <w:bookmarkStart w:id="37" w:name="Exemplodecabeçalhodasolicitação3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multipart/form-data; boundary=-------------------------acebdf13572468</w:t>
      </w:r>
    </w:p>
    <w:p>
      <w:pPr>
        <w:pStyle w:val="BodyText"/>
      </w:pPr>
      <w:r>
        <w:t xml:space="preserve">Accept: 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37"/>
    <w:bookmarkStart w:id="38" w:name="Exemplodecorpodesolicitação3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 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38"/>
    <w:bookmarkStart w:id="39" w:name="Exemploderesposta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39"/>
    <w:bookmarkEnd w:id="40"/>
    <w:bookmarkStart w:id="45" w:name="Fazerdownloaddo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 semelhante ao exemplo a seguir.</w:t>
      </w:r>
    </w:p>
    <w:bookmarkStart w:id="41" w:name="Exemplodesolicitação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41"/>
    <w:bookmarkStart w:id="42" w:name="Exemplodecabeçalhodasolicitação4"/>
    <w:p>
      <w:pPr>
        <w:pStyle w:val="Heading3"/>
      </w:pPr>
      <w:r>
        <w:t xml:space="preserve">Exemplo de cabeçalho da 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42"/>
    <w:bookmarkStart w:id="43" w:name="Exemplodecorpodesolicitação4"/>
    <w:p>
      <w:pPr>
        <w:pStyle w:val="Heading3"/>
      </w:pPr>
      <w:r>
        <w:t xml:space="preserve">Exemplo de corpo de solicitação</w:t>
      </w:r>
    </w:p>
    <w:p>
      <w:pPr>
        <w:pStyle w:val="FirstParagraph"/>
      </w:pPr>
      <w:r>
        <w:t xml:space="preserve">Não requerido</w:t>
      </w:r>
    </w:p>
    <w:bookmarkEnd w:id="43"/>
    <w:bookmarkStart w:id="44" w:name="Exemploderesposta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44"/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../../platform/packages/pkg_automation_generat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../platform/packages/pkg_automation_generat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35Z</dcterms:created>
  <dcterms:modified xsi:type="dcterms:W3CDTF">2025-02-19T2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